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p>
      <w:pPr>
        <w:pStyle w:val="FirstParagraph"/>
      </w:pPr>
      <w:r>
        <w:t xml:space="preserve">October 26, 2023</w:t>
      </w:r>
    </w:p>
    <w:p>
      <w:pPr>
        <w:pStyle w:val="BodyText"/>
      </w:pPr>
      <w:r>
        <w:t xml:space="preserve">Hiring Manager</w:t>
      </w:r>
    </w:p>
    <w:p>
      <w:pPr>
        <w:pStyle w:val="BodyText"/>
      </w:pPr>
      <w:r>
        <w:t xml:space="preserve">Chicago Literary Press</w:t>
      </w:r>
    </w:p>
    <w:p>
      <w:pPr>
        <w:pStyle w:val="BodyText"/>
      </w:pPr>
      <w:r>
        <w:t xml:space="preserve">1515 North State Street</w:t>
      </w:r>
    </w:p>
    <w:p>
      <w:pPr>
        <w:pStyle w:val="BodyText"/>
      </w:pPr>
      <w:r>
        <w:t xml:space="preserve">Chicago, Illinois 60610</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Internship Application Letter for the Editorial Intern position at Chicago Literary Press, a cornerstone of publishing excellence in the heart of United States Chicago. As a dedicated student pursuing a Bachelor of Arts in English with a concentration in Publishing and Editing at Northwestern University, I have meticulously prepared myself to contribute meaningfully to your esteemed editorial team. This opportunity represents not merely an internship but the perfect convergence of my academic rigor, professional aspirations, and deep connection to Chicago’s vibrant literary ecosystem.</w:t>
      </w:r>
    </w:p>
    <w:p>
      <w:pPr>
        <w:pStyle w:val="BodyText"/>
      </w:pPr>
      <w:r>
        <w:t xml:space="preserve">My journey toward becoming a skilled Editor has been intentionally cultivated through both scholarly pursuits and hands-on experience. During my academic tenure at Northwestern, I have immersed myself in advanced courses such as Advanced Copy Editing, Manuscript Development, and Digital Publishing Strategy—courses that directly align with Chicago Literary Press’s commitment to elevating narrative excellence. In my most recent project as a peer editor for the university’s literary journal, *The Evanston Review*, I honed my ability to identify narrative inconsistencies while preserving an author's unique voice—a skill I know is paramount in your editorial process. My meticulous attention to detail was recognized when I reduced editorial feedback cycles by 30% through implementing a streamlined tracking system for manuscript revisions.</w:t>
      </w:r>
    </w:p>
    <w:p>
      <w:pPr>
        <w:pStyle w:val="BodyText"/>
      </w:pPr>
      <w:r>
        <w:t xml:space="preserve">What draws me most compellingly to this Editorial Internship is Chicago’s unparalleled status as the cultural epicenter of American publishing. As I write this from my apartment near Wrigleyville—a neighborhood steeped in literary history—I am constantly inspired by the city’s legacy of publishers like University of Chicago Press and the enduring influence of institutions such as the Poetry Foundation. My fascination with United States Chicago’s publishing landscape began during a summer internship at</w:t>
      </w:r>
      <w:r>
        <w:t xml:space="preserve"> </w:t>
      </w:r>
      <w:r>
        <w:rPr>
          <w:iCs/>
          <w:i/>
        </w:rPr>
        <w:t xml:space="preserve">Chicago Magazine</w:t>
      </w:r>
      <w:r>
        <w:t xml:space="preserve">, where I assisted in editing feature articles for their "City Living" section. There, I learned to navigate tight deadlines while maintaining editorial integrity—a skill that would translate directly to supporting your team on high-profile projects like the upcoming *Great Lakes Narrative Collection*.</w:t>
      </w:r>
    </w:p>
    <w:p>
      <w:pPr>
        <w:pStyle w:val="BodyText"/>
      </w:pPr>
      <w:r>
        <w:t xml:space="preserve">My technical proficiency complements my editorial instincts. I am proficient in Adobe InDesign, Microsoft Word’s advanced track changes, and Crello for basic layout adjustments—all tools frequently employed at Chicago Literary Press according to your job description. More significantly, I possess a working knowledge of the Chicago Manual of Style and APA formatting standards, having applied these rigorously during my research on midwestern authors for Professor Elena Rodriguez’s comparative literature seminar. This project required me to edit 15 scholarly manuscripts while cross-referencing 37 different style guides—a task that refined my ability to balance consistency with creative flexibility, a hallmark of exceptional Editors.</w:t>
      </w:r>
    </w:p>
    <w:p>
      <w:pPr>
        <w:pStyle w:val="BodyText"/>
      </w:pPr>
      <w:r>
        <w:t xml:space="preserve">I have long admired how Chicago Literary Press champions emerging voices while preserving literary tradition—a philosophy I embody in my volunteer work as an editor for *The Write Place*, a free writing workshop series hosted at the Harold Washington Library. For the past year, I’ve guided 12 aspiring writers through manuscript development, helping them transform raw narratives into publishable works. This experience taught me that editing is not merely about correcting errors but about nurturing potential—a perspective I believe mirrors your company’s mission statement: "Elevating Stories That Define Chicago." My commitment to this ethos was reinforced during a recent editorial shadowing day at your headquarters, where I observed how your team transforms challenging manuscripts into compelling publications through collaborative feedback sessions.</w:t>
      </w:r>
    </w:p>
    <w:p>
      <w:pPr>
        <w:pStyle w:val="BodyText"/>
      </w:pPr>
      <w:r>
        <w:t xml:space="preserve">Why United States Chicago? Because this city breathes publishing. The energy of the Lake Michigan shoreline, the architecture of printing houses in the Loop, and the diversity of voices from neighborhoods like Pilsen and Bronzeville collectively create an irreplaceable creative atmosphere. My decision to pursue this internship in Chicago was deliberate—I seek not just a position but immersion into a community where editors shape cultural discourse daily. I am eager to contribute my skills while learning from industry veterans who understand that editorial work is both an art and a civic responsibility.</w:t>
      </w:r>
    </w:p>
    <w:p>
      <w:pPr>
        <w:pStyle w:val="BodyText"/>
      </w:pPr>
      <w:r>
        <w:t xml:space="preserve">As an Editor, I have learned that great publishing begins with listening—truly hearing the author’s intent before offering suggestions. This philosophy guides my approach to every manuscript I review, whether for academic journals or community projects. During my time as a student editor for *The Chicago Review of Books*, I spearheaded a "Voice First" initiative that prioritized writer autonomy in edits, resulting in a 40% increase in author satisfaction rates. I am confident this same dedication to collaborative editorial excellence would benefit your team as we prepare the next generation of Chicago-centered narratives for national audiences.</w:t>
      </w:r>
    </w:p>
    <w:p>
      <w:pPr>
        <w:pStyle w:val="BodyText"/>
      </w:pPr>
      <w:r>
        <w:t xml:space="preserve">I understand that an Editor’s work extends beyond the page—it influences how communities perceive themselves and their stories. Having grown up in Oak Park, a suburb with deep literary ties to Ernest Hemingway and Gwendolyn Brooks, I witnessed firsthand how local publishing can anchor identity. This understanding fuels my desire to bring that same sense of place-driven storytelling to your projects. I am particularly excited about the opportunity to assist in developing content for your partnership with the Chicago Public Library’s "Every Child Reads" program—a project that embodies the kind of community-centered editorial work I aspire to advance.</w:t>
      </w:r>
    </w:p>
    <w:p>
      <w:pPr>
        <w:pStyle w:val="BodyText"/>
      </w:pPr>
      <w:r>
        <w:t xml:space="preserve">My resume, attached for your review, details further achievements including my role as Lead Editor for Northwestern’s *Midwest Writers’ Collective* and a 2023 award from the Association of American Publishers for Outstanding Student Editorial Work. But beyond these credentials lies my authentic passion: I have spent countless evenings in Chicago’s independent bookstores like Women &amp; Children First, observing how editors shape reader experiences through careful curation. This Internship Application Letter represents more than an application—it is a testament to my readiness to become part of the editorial family that has defined storytelling in United States Chicago for decades.</w:t>
      </w:r>
    </w:p>
    <w:p>
      <w:pPr>
        <w:pStyle w:val="BodyText"/>
      </w:pPr>
      <w:r>
        <w:t xml:space="preserve">Thank you for considering my application for the Editorial Intern position. I would be honored to bring my dedication, technical skills, and deep appreciation for Chicago’s literary heritage to your team. I am available at your convenience for an interview and can be reached at (312) 555-0198 or email@example.com. I eagerly anticipate the possibility of contributing to Chicago Literary Press’s legacy as a future Editor committed to excellence in every word we publish.</w:t>
      </w:r>
    </w:p>
    <w:p>
      <w:pPr>
        <w:pStyle w:val="BodyText"/>
      </w:pPr>
      <w:r>
        <w:t xml:space="preserve">Sincerely,</w:t>
      </w:r>
      <w:r>
        <w:br/>
      </w:r>
      <w:r>
        <w:rPr>
          <w:bCs/>
          <w:b/>
        </w:rPr>
        <w:t xml:space="preserve">Maya Rodriguez</w:t>
      </w:r>
      <w:r>
        <w:br/>
      </w:r>
      <w:r>
        <w:t xml:space="preserve">2431 Sheridan Road</w:t>
      </w:r>
      <w:r>
        <w:br/>
      </w:r>
      <w:r>
        <w:t xml:space="preserve">Evanston, IL 60201</w:t>
      </w:r>
      <w:r>
        <w:br/>
      </w:r>
      <w:r>
        <w:t xml:space="preserve">(312) 555-0198 | email@exampl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5-12-09T19:07:05Z</dcterms:created>
  <dcterms:modified xsi:type="dcterms:W3CDTF">2025-12-09T19:07:05Z</dcterms:modified>
</cp:coreProperties>
</file>

<file path=docProps/custom.xml><?xml version="1.0" encoding="utf-8"?>
<Properties xmlns="http://schemas.openxmlformats.org/officeDocument/2006/custom-properties" xmlns:vt="http://schemas.openxmlformats.org/officeDocument/2006/docPropsVTypes"/>
</file>